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CD458A" w14:textId="77777777" w:rsidR="00AF775B" w:rsidRDefault="00AF775B"/>
    <w:p w14:paraId="09797F28" w14:textId="340EDD13" w:rsidR="00D4340F" w:rsidRDefault="00D4340F" w:rsidP="00D4340F">
      <w:pPr>
        <w:pStyle w:val="Naslov2"/>
        <w:jc w:val="center"/>
        <w:rPr>
          <w:b/>
          <w:bCs/>
          <w:i/>
          <w:iCs/>
          <w:caps w:val="0"/>
          <w:sz w:val="24"/>
          <w:szCs w:val="24"/>
        </w:rPr>
      </w:pPr>
      <w:r>
        <w:rPr>
          <w:b/>
          <w:bCs/>
          <w:i/>
          <w:iCs/>
          <w:caps w:val="0"/>
          <w:sz w:val="24"/>
          <w:szCs w:val="24"/>
        </w:rPr>
        <w:t xml:space="preserve">RIS Internship </w:t>
      </w:r>
      <w:r w:rsidR="007213AB">
        <w:rPr>
          <w:b/>
          <w:bCs/>
          <w:i/>
          <w:iCs/>
          <w:caps w:val="0"/>
          <w:sz w:val="24"/>
          <w:szCs w:val="24"/>
        </w:rPr>
        <w:t>M</w:t>
      </w:r>
      <w:r w:rsidR="007213AB" w:rsidRPr="007213AB">
        <w:rPr>
          <w:b/>
          <w:bCs/>
          <w:i/>
          <w:iCs/>
          <w:caps w:val="0"/>
          <w:sz w:val="24"/>
          <w:szCs w:val="24"/>
        </w:rPr>
        <w:t>aster thesis opportunities</w:t>
      </w:r>
      <w:r w:rsidR="007213AB">
        <w:rPr>
          <w:b/>
          <w:bCs/>
          <w:i/>
          <w:iCs/>
          <w:caps w:val="0"/>
          <w:sz w:val="24"/>
          <w:szCs w:val="24"/>
        </w:rPr>
        <w:t xml:space="preserve"> </w:t>
      </w:r>
    </w:p>
    <w:p w14:paraId="1AD7AD1C" w14:textId="07CBD22D" w:rsidR="0020711B" w:rsidRPr="002D675C" w:rsidRDefault="00D4340F" w:rsidP="00EA2269">
      <w:pPr>
        <w:pStyle w:val="Naslov2"/>
        <w:jc w:val="center"/>
      </w:pPr>
      <w:r>
        <w:rPr>
          <w:b/>
          <w:bCs/>
          <w:i/>
          <w:iCs/>
          <w:caps w:val="0"/>
          <w:sz w:val="24"/>
          <w:szCs w:val="24"/>
        </w:rPr>
        <w:t>Acad.</w:t>
      </w:r>
      <w:r w:rsidR="007213AB">
        <w:rPr>
          <w:b/>
          <w:bCs/>
          <w:i/>
          <w:iCs/>
          <w:caps w:val="0"/>
          <w:sz w:val="24"/>
          <w:szCs w:val="24"/>
        </w:rPr>
        <w:t xml:space="preserve"> year 2023/24 </w:t>
      </w:r>
    </w:p>
    <w:tbl>
      <w:tblPr>
        <w:tblStyle w:val="ivopisnatablica7-isticanje6"/>
        <w:tblpPr w:leftFromText="180" w:rightFromText="180" w:vertAnchor="text" w:horzAnchor="margin" w:tblpY="197"/>
        <w:tblW w:w="0" w:type="auto"/>
        <w:tblLook w:val="04A0" w:firstRow="1" w:lastRow="0" w:firstColumn="1" w:lastColumn="0" w:noHBand="0" w:noVBand="1"/>
      </w:tblPr>
      <w:tblGrid>
        <w:gridCol w:w="2552"/>
        <w:gridCol w:w="6798"/>
      </w:tblGrid>
      <w:tr w:rsidR="007213AB" w14:paraId="51340B5A" w14:textId="77777777" w:rsidTr="2E018B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552" w:type="dxa"/>
          </w:tcPr>
          <w:p w14:paraId="764A9F7F" w14:textId="121EFB55" w:rsidR="007213AB" w:rsidRPr="00E869CF" w:rsidRDefault="007213AB" w:rsidP="007213AB">
            <w:pPr>
              <w:rPr>
                <w:sz w:val="24"/>
                <w:szCs w:val="24"/>
              </w:rPr>
            </w:pPr>
            <w:r w:rsidRPr="00E869CF">
              <w:rPr>
                <w:sz w:val="24"/>
                <w:szCs w:val="24"/>
              </w:rPr>
              <w:t>Host institution name</w:t>
            </w:r>
          </w:p>
        </w:tc>
        <w:tc>
          <w:tcPr>
            <w:tcW w:w="6798" w:type="dxa"/>
          </w:tcPr>
          <w:p w14:paraId="27D5D408" w14:textId="29B1578E" w:rsidR="007213AB" w:rsidRPr="00E869CF" w:rsidRDefault="00DE0B6F" w:rsidP="007213A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CMS (CSIC-US)</w:t>
            </w:r>
          </w:p>
        </w:tc>
      </w:tr>
      <w:tr w:rsidR="00E869CF" w14:paraId="02A32F98" w14:textId="77777777" w:rsidTr="2E018B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0342777C" w14:textId="77167140" w:rsidR="00E869CF" w:rsidRPr="00E869CF" w:rsidRDefault="00E869CF" w:rsidP="007213A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ost institution field</w:t>
            </w:r>
          </w:p>
        </w:tc>
        <w:tc>
          <w:tcPr>
            <w:tcW w:w="6798" w:type="dxa"/>
          </w:tcPr>
          <w:p w14:paraId="27EE78F6" w14:textId="6BA09B71" w:rsidR="00E869CF" w:rsidRPr="00E869CF" w:rsidRDefault="00E869CF" w:rsidP="00E869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213AB">
              <w:t>Mining</w:t>
            </w:r>
            <w:r>
              <w:t xml:space="preserve"> / </w:t>
            </w:r>
            <w:r w:rsidRPr="007213AB">
              <w:t>Geo-sciences and geotechnology</w:t>
            </w:r>
            <w:r>
              <w:t xml:space="preserve"> / </w:t>
            </w:r>
            <w:r w:rsidRPr="007213AB">
              <w:t>Extractive waste management</w:t>
            </w:r>
            <w:r>
              <w:t xml:space="preserve">/ </w:t>
            </w:r>
            <w:r w:rsidRPr="004D2170">
              <w:rPr>
                <w:highlight w:val="yellow"/>
              </w:rPr>
              <w:t>Materials science/</w:t>
            </w:r>
            <w:r>
              <w:t xml:space="preserve"> </w:t>
            </w:r>
            <w:r w:rsidRPr="007213AB">
              <w:t>Metallurgy</w:t>
            </w:r>
            <w:r>
              <w:t xml:space="preserve"> / </w:t>
            </w:r>
            <w:r w:rsidRPr="007213AB">
              <w:t>Recycling</w:t>
            </w:r>
            <w:r>
              <w:t xml:space="preserve"> / </w:t>
            </w:r>
            <w:r w:rsidRPr="007213AB">
              <w:t>Other</w:t>
            </w:r>
            <w:r>
              <w:t xml:space="preserve"> (specify)</w:t>
            </w:r>
          </w:p>
        </w:tc>
      </w:tr>
      <w:tr w:rsidR="007213AB" w14:paraId="6D3D38BB" w14:textId="77777777" w:rsidTr="2E018BB9">
        <w:trPr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54A44A5E" w14:textId="5AAAFF73" w:rsidR="007213AB" w:rsidRDefault="007213AB" w:rsidP="007213AB">
            <w:r>
              <w:t xml:space="preserve">Tentative topic of the master thesis </w:t>
            </w:r>
          </w:p>
        </w:tc>
        <w:tc>
          <w:tcPr>
            <w:tcW w:w="6798" w:type="dxa"/>
          </w:tcPr>
          <w:p w14:paraId="3DC5EDB6" w14:textId="39CCDF06" w:rsidR="007213AB" w:rsidRDefault="00DE0B6F" w:rsidP="007213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 of clay for energy storage</w:t>
            </w:r>
          </w:p>
        </w:tc>
      </w:tr>
      <w:tr w:rsidR="007213AB" w14:paraId="20263BE1" w14:textId="77777777" w:rsidTr="2E018B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325FCB2F" w14:textId="0DD73DF6" w:rsidR="007213AB" w:rsidRDefault="007213AB" w:rsidP="007213AB">
            <w:r>
              <w:t>Short description</w:t>
            </w:r>
            <w:r w:rsidR="00E869CF">
              <w:t xml:space="preserve"> (several sentences)</w:t>
            </w:r>
          </w:p>
        </w:tc>
        <w:tc>
          <w:tcPr>
            <w:tcW w:w="6798" w:type="dxa"/>
          </w:tcPr>
          <w:p w14:paraId="46731C91" w14:textId="284E9169" w:rsidR="007213AB" w:rsidRDefault="00DE0B6F" w:rsidP="00DE0B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E0B6F">
              <w:t xml:space="preserve">Lithium-ion batteries </w:t>
            </w:r>
            <w:r>
              <w:t>(</w:t>
            </w:r>
            <w:r w:rsidRPr="00DE0B6F">
              <w:t>LIB</w:t>
            </w:r>
            <w:r>
              <w:t xml:space="preserve">) </w:t>
            </w:r>
            <w:r w:rsidRPr="00DE0B6F">
              <w:t>and</w:t>
            </w:r>
            <w:r>
              <w:t xml:space="preserve"> supercapacitors (</w:t>
            </w:r>
            <w:r w:rsidRPr="00DE0B6F">
              <w:t>SC</w:t>
            </w:r>
            <w:r>
              <w:t>)</w:t>
            </w:r>
            <w:r w:rsidRPr="00DE0B6F">
              <w:t xml:space="preserve"> have been implemented in applications requiring high energy or high-power densities. </w:t>
            </w:r>
            <w:r w:rsidR="00BC6CCB">
              <w:t>In this context, two dimensional (2D) materials have proven to be valuable for the fabrication of high-performance electrodes.</w:t>
            </w:r>
          </w:p>
          <w:p w14:paraId="7979DB56" w14:textId="1D414DFB" w:rsidR="009A679F" w:rsidRPr="00DE0B6F" w:rsidRDefault="25EC20AD" w:rsidP="009A679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 this project, f</w:t>
            </w:r>
            <w:r w:rsidR="009A679F">
              <w:t>lexible</w:t>
            </w:r>
            <w:r w:rsidR="7EFEFDB1">
              <w:t>,</w:t>
            </w:r>
            <w:r w:rsidR="009A679F">
              <w:t xml:space="preserve"> one layered </w:t>
            </w:r>
            <w:r w:rsidR="00BC6CCB">
              <w:t>s</w:t>
            </w:r>
            <w:r w:rsidR="009A679F">
              <w:t>ilicate</w:t>
            </w:r>
            <w:r w:rsidR="333944CE">
              <w:t>s</w:t>
            </w:r>
            <w:r w:rsidR="009A679F">
              <w:t xml:space="preserve"> </w:t>
            </w:r>
            <w:r w:rsidR="4126127C">
              <w:t>will be explored as</w:t>
            </w:r>
            <w:r w:rsidR="009A679F">
              <w:t xml:space="preserve"> silicon source</w:t>
            </w:r>
            <w:r w:rsidR="5E6D4975">
              <w:t>s</w:t>
            </w:r>
            <w:r w:rsidR="009A679F">
              <w:t xml:space="preserve"> for </w:t>
            </w:r>
            <w:r w:rsidR="142F8A6F">
              <w:t xml:space="preserve">preparing Si-based </w:t>
            </w:r>
            <w:r w:rsidR="0042575E">
              <w:t>SC electrode</w:t>
            </w:r>
            <w:r w:rsidR="009A679F">
              <w:t xml:space="preserve"> materials</w:t>
            </w:r>
            <w:r w:rsidR="2F697C3E">
              <w:t>.</w:t>
            </w:r>
          </w:p>
          <w:p w14:paraId="5DF72CDF" w14:textId="47AF52A1" w:rsidR="009A679F" w:rsidRPr="00DE0B6F" w:rsidRDefault="2AC8DE7A" w:rsidP="009A679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development of these materials could creat</w:t>
            </w:r>
            <w:r w:rsidR="0042575E">
              <w:t>e</w:t>
            </w:r>
            <w:r>
              <w:t xml:space="preserve"> new opportunities</w:t>
            </w:r>
            <w:r w:rsidR="009A679F">
              <w:t xml:space="preserve"> </w:t>
            </w:r>
            <w:r w:rsidR="2E03DB99">
              <w:t>for</w:t>
            </w:r>
            <w:r w:rsidR="009A679F">
              <w:t xml:space="preserve"> natural clays </w:t>
            </w:r>
            <w:r w:rsidR="280ECCB4">
              <w:t>in</w:t>
            </w:r>
            <w:r w:rsidR="009A679F">
              <w:t xml:space="preserve"> energy storage </w:t>
            </w:r>
            <w:r w:rsidR="00BC6CCB">
              <w:t>applications</w:t>
            </w:r>
            <w:r w:rsidR="009A679F">
              <w:t>.</w:t>
            </w:r>
          </w:p>
          <w:p w14:paraId="4905D601" w14:textId="77777777" w:rsidR="007213AB" w:rsidRDefault="007213AB" w:rsidP="007213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35E808C" w14:textId="77777777" w:rsidR="007213AB" w:rsidRDefault="007213AB" w:rsidP="007213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002A2A4" w14:textId="77777777" w:rsidR="00E869CF" w:rsidRDefault="00E869CF" w:rsidP="007213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869CF" w14:paraId="684E1961" w14:textId="77777777" w:rsidTr="2E018BB9">
        <w:trPr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5992A5D8" w14:textId="1002C593" w:rsidR="00E869CF" w:rsidRDefault="00E869CF" w:rsidP="007213AB">
            <w:r>
              <w:t>Key words</w:t>
            </w:r>
          </w:p>
        </w:tc>
        <w:tc>
          <w:tcPr>
            <w:tcW w:w="6798" w:type="dxa"/>
          </w:tcPr>
          <w:p w14:paraId="69F1476D" w14:textId="3023C57B" w:rsidR="00E869CF" w:rsidRDefault="00DE0B6F" w:rsidP="007213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Battery, </w:t>
            </w:r>
            <w:r w:rsidR="00BC6CCB">
              <w:t>S</w:t>
            </w:r>
            <w:r>
              <w:t xml:space="preserve">upercapacitors, </w:t>
            </w:r>
            <w:r w:rsidR="00BC6CCB">
              <w:t>C</w:t>
            </w:r>
            <w:r>
              <w:t>lay</w:t>
            </w:r>
            <w:r w:rsidR="00BC6CCB">
              <w:t>, 2D materials</w:t>
            </w:r>
          </w:p>
        </w:tc>
      </w:tr>
      <w:tr w:rsidR="00E869CF" w14:paraId="6510F26B" w14:textId="77777777" w:rsidTr="2E018B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4319A8F9" w14:textId="296E9494" w:rsidR="00E869CF" w:rsidRDefault="00E869CF" w:rsidP="007213AB">
            <w:r>
              <w:t>Please select if applicable</w:t>
            </w:r>
          </w:p>
        </w:tc>
        <w:tc>
          <w:tcPr>
            <w:tcW w:w="6798" w:type="dxa"/>
          </w:tcPr>
          <w:p w14:paraId="32737BEE" w14:textId="77777777" w:rsidR="00E869CF" w:rsidRDefault="00E869CF" w:rsidP="007213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E0B6F">
              <w:rPr>
                <w:highlight w:val="yellow"/>
              </w:rPr>
              <w:t>Laboratory work</w:t>
            </w:r>
          </w:p>
          <w:p w14:paraId="3C8E5E11" w14:textId="77777777" w:rsidR="00E869CF" w:rsidRDefault="00E869CF" w:rsidP="007213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ield work</w:t>
            </w:r>
          </w:p>
          <w:p w14:paraId="5E461FEA" w14:textId="77777777" w:rsidR="00E869CF" w:rsidRDefault="00E869CF" w:rsidP="007213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vailable datasets</w:t>
            </w:r>
          </w:p>
          <w:p w14:paraId="0C49AA93" w14:textId="77777777" w:rsidR="00E869CF" w:rsidRDefault="00E869CF" w:rsidP="007213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terature overview</w:t>
            </w:r>
          </w:p>
          <w:p w14:paraId="4A742735" w14:textId="6D5B6C15" w:rsidR="00E869CF" w:rsidRDefault="00E869CF" w:rsidP="007213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ther (please specify)</w:t>
            </w:r>
          </w:p>
        </w:tc>
      </w:tr>
      <w:tr w:rsidR="007213AB" w14:paraId="30EBAFA6" w14:textId="77777777" w:rsidTr="2E018BB9">
        <w:trPr>
          <w:trHeight w:val="8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60B64110" w14:textId="4B8E63C6" w:rsidR="007213AB" w:rsidRDefault="00E869CF" w:rsidP="007213AB">
            <w:r>
              <w:t>Preferred educational background of the intern</w:t>
            </w:r>
            <w:r w:rsidR="007213AB">
              <w:t xml:space="preserve"> </w:t>
            </w:r>
          </w:p>
        </w:tc>
        <w:tc>
          <w:tcPr>
            <w:tcW w:w="6798" w:type="dxa"/>
          </w:tcPr>
          <w:p w14:paraId="4AEAE8A4" w14:textId="7B855E87" w:rsidR="007213AB" w:rsidRDefault="00E869CF" w:rsidP="00E869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869CF">
              <w:t>Mining</w:t>
            </w:r>
            <w:r>
              <w:t xml:space="preserve"> / </w:t>
            </w:r>
            <w:r w:rsidRPr="00E869CF">
              <w:t>geology</w:t>
            </w:r>
            <w:r>
              <w:t xml:space="preserve"> / </w:t>
            </w:r>
            <w:r w:rsidRPr="00E869CF">
              <w:t>ecology/biology</w:t>
            </w:r>
            <w:r>
              <w:t xml:space="preserve"> / </w:t>
            </w:r>
            <w:r w:rsidRPr="00DE0B6F">
              <w:rPr>
                <w:highlight w:val="yellow"/>
              </w:rPr>
              <w:t>chemistry</w:t>
            </w:r>
            <w:r>
              <w:t xml:space="preserve"> / </w:t>
            </w:r>
            <w:r w:rsidRPr="00E869CF">
              <w:t>waste management</w:t>
            </w:r>
            <w:r>
              <w:t xml:space="preserve"> / </w:t>
            </w:r>
            <w:r w:rsidRPr="00E869CF">
              <w:t>civil engineering</w:t>
            </w:r>
            <w:r>
              <w:t xml:space="preserve"> / </w:t>
            </w:r>
            <w:r w:rsidRPr="00E869CF">
              <w:t>mechanical engineering</w:t>
            </w:r>
            <w:r>
              <w:t xml:space="preserve"> / </w:t>
            </w:r>
            <w:r w:rsidRPr="00E869CF">
              <w:t>environmental engineering</w:t>
            </w:r>
            <w:r>
              <w:t xml:space="preserve"> / </w:t>
            </w:r>
            <w:r w:rsidRPr="00E869CF">
              <w:t>metallurgy</w:t>
            </w:r>
            <w:r>
              <w:t xml:space="preserve"> / </w:t>
            </w:r>
            <w:r w:rsidRPr="00E869CF">
              <w:t>economy/management</w:t>
            </w:r>
          </w:p>
        </w:tc>
      </w:tr>
      <w:tr w:rsidR="00E869CF" w14:paraId="7AF452CF" w14:textId="77777777" w:rsidTr="2E018B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57CEFB31" w14:textId="6EDFF6C2" w:rsidR="00E869CF" w:rsidRDefault="00E869CF" w:rsidP="007213AB">
            <w:r>
              <w:t>We accept</w:t>
            </w:r>
          </w:p>
        </w:tc>
        <w:tc>
          <w:tcPr>
            <w:tcW w:w="6798" w:type="dxa"/>
          </w:tcPr>
          <w:p w14:paraId="3A877DDD" w14:textId="109AAB0C" w:rsidR="00E869CF" w:rsidRPr="007213AB" w:rsidRDefault="00E869CF" w:rsidP="00E869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E0B6F">
              <w:rPr>
                <w:highlight w:val="yellow"/>
              </w:rPr>
              <w:t>International students</w:t>
            </w:r>
            <w:r>
              <w:t xml:space="preserve"> / </w:t>
            </w:r>
            <w:r w:rsidRPr="00DE0B6F">
              <w:rPr>
                <w:highlight w:val="yellow"/>
              </w:rPr>
              <w:t>National students</w:t>
            </w:r>
            <w:r>
              <w:t xml:space="preserve"> / </w:t>
            </w:r>
            <w:r w:rsidRPr="00E869CF">
              <w:t>EIT Labelled students</w:t>
            </w:r>
            <w:r>
              <w:t xml:space="preserve"> / </w:t>
            </w:r>
            <w:proofErr w:type="spellStart"/>
            <w:r w:rsidRPr="00E869CF">
              <w:t>SinREM</w:t>
            </w:r>
            <w:proofErr w:type="spellEnd"/>
            <w:r>
              <w:t xml:space="preserve">/ </w:t>
            </w:r>
            <w:r w:rsidRPr="00E869CF">
              <w:t>Amir</w:t>
            </w:r>
            <w:r>
              <w:t xml:space="preserve"> / </w:t>
            </w:r>
            <w:r w:rsidRPr="00E869CF">
              <w:t>Emerald</w:t>
            </w:r>
            <w:r>
              <w:t xml:space="preserve"> / </w:t>
            </w:r>
            <w:proofErr w:type="spellStart"/>
            <w:r>
              <w:t>TimRex</w:t>
            </w:r>
            <w:proofErr w:type="spellEnd"/>
          </w:p>
        </w:tc>
      </w:tr>
      <w:tr w:rsidR="007213AB" w14:paraId="7DC03F13" w14:textId="77777777" w:rsidTr="2E018B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5CBE4580" w14:textId="57F10CB9" w:rsidR="007213AB" w:rsidRDefault="00F81488" w:rsidP="007213AB">
            <w:r>
              <w:t>Chose tentative months (</w:t>
            </w:r>
            <w:r w:rsidR="00E869CF">
              <w:t>Internship related to MSC thesis</w:t>
            </w:r>
            <w:r>
              <w:t xml:space="preserve"> in 2023/24 should be</w:t>
            </w:r>
            <w:r w:rsidR="00E869CF">
              <w:t xml:space="preserve"> e accomplished</w:t>
            </w:r>
            <w:r>
              <w:t xml:space="preserve"> between October 2023 and latest May 2024) </w:t>
            </w:r>
          </w:p>
        </w:tc>
        <w:tc>
          <w:tcPr>
            <w:tcW w:w="6798" w:type="dxa"/>
          </w:tcPr>
          <w:p w14:paraId="7871EB40" w14:textId="12B1CACF" w:rsidR="007213AB" w:rsidRPr="007213AB" w:rsidRDefault="007213AB" w:rsidP="007213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213AB">
              <w:t>October</w:t>
            </w:r>
            <w:r>
              <w:t xml:space="preserve"> 2023</w:t>
            </w:r>
            <w:r w:rsidR="00F81488">
              <w:t xml:space="preserve"> (zero grant)</w:t>
            </w:r>
          </w:p>
          <w:p w14:paraId="455AEFC9" w14:textId="651A70A4" w:rsidR="007213AB" w:rsidRPr="007213AB" w:rsidRDefault="007213AB" w:rsidP="007213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213AB">
              <w:t>November</w:t>
            </w:r>
            <w:r>
              <w:t xml:space="preserve"> 2023</w:t>
            </w:r>
            <w:r w:rsidR="00F81488">
              <w:t xml:space="preserve"> (zero grant)</w:t>
            </w:r>
          </w:p>
          <w:p w14:paraId="59DCA163" w14:textId="7C60E306" w:rsidR="007213AB" w:rsidRDefault="007213AB" w:rsidP="007213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213AB">
              <w:t>December</w:t>
            </w:r>
            <w:r>
              <w:t xml:space="preserve"> 2023</w:t>
            </w:r>
            <w:r w:rsidR="00F81488">
              <w:t xml:space="preserve"> (zero grant)</w:t>
            </w:r>
          </w:p>
          <w:p w14:paraId="00282A8F" w14:textId="671CA40F" w:rsidR="007213AB" w:rsidRPr="007213AB" w:rsidRDefault="007213AB" w:rsidP="007213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213AB">
              <w:t>January</w:t>
            </w:r>
            <w:r>
              <w:t xml:space="preserve"> 2024</w:t>
            </w:r>
            <w:r w:rsidR="00F81488">
              <w:t xml:space="preserve"> (full scholarship)</w:t>
            </w:r>
          </w:p>
          <w:p w14:paraId="1FF57064" w14:textId="06FEC5FE" w:rsidR="007213AB" w:rsidRPr="007213AB" w:rsidRDefault="007213AB" w:rsidP="00F814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E0B6F">
              <w:rPr>
                <w:highlight w:val="yellow"/>
              </w:rPr>
              <w:lastRenderedPageBreak/>
              <w:t>February 2024</w:t>
            </w:r>
            <w:r w:rsidR="00F81488">
              <w:t xml:space="preserve"> (full scholarship)</w:t>
            </w:r>
          </w:p>
          <w:p w14:paraId="25E567E6" w14:textId="0244084B" w:rsidR="007213AB" w:rsidRPr="007213AB" w:rsidRDefault="007213AB" w:rsidP="00F814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213AB">
              <w:t>March</w:t>
            </w:r>
            <w:r>
              <w:t xml:space="preserve"> 2024</w:t>
            </w:r>
            <w:r w:rsidR="00F81488">
              <w:t xml:space="preserve"> (full scholarship)</w:t>
            </w:r>
          </w:p>
          <w:p w14:paraId="6CCFB3ED" w14:textId="76FE6336" w:rsidR="007213AB" w:rsidRPr="007213AB" w:rsidRDefault="007213AB" w:rsidP="00F814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213AB">
              <w:t>April</w:t>
            </w:r>
            <w:r>
              <w:t xml:space="preserve"> 2024</w:t>
            </w:r>
            <w:r w:rsidR="00F81488">
              <w:t xml:space="preserve"> full scholarship)</w:t>
            </w:r>
          </w:p>
          <w:p w14:paraId="0A7D234F" w14:textId="62D03578" w:rsidR="007213AB" w:rsidRDefault="007213AB" w:rsidP="00F814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213AB">
              <w:t>May</w:t>
            </w:r>
            <w:r>
              <w:t xml:space="preserve"> 2024</w:t>
            </w:r>
            <w:r w:rsidR="00F81488">
              <w:t xml:space="preserve"> (full scholarship)</w:t>
            </w:r>
          </w:p>
        </w:tc>
      </w:tr>
      <w:tr w:rsidR="007213AB" w14:paraId="759DA38A" w14:textId="77777777" w:rsidTr="2E018B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5340B0A4" w14:textId="2DA9A650" w:rsidR="007213AB" w:rsidRDefault="007213AB" w:rsidP="007213AB">
            <w:r>
              <w:t>Industrial supervisor</w:t>
            </w:r>
          </w:p>
        </w:tc>
        <w:tc>
          <w:tcPr>
            <w:tcW w:w="6798" w:type="dxa"/>
          </w:tcPr>
          <w:p w14:paraId="2BA1997A" w14:textId="77777777" w:rsidR="004836CD" w:rsidRPr="00EA2269" w:rsidRDefault="004836CD" w:rsidP="004836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EA2269">
              <w:rPr>
                <w:rFonts w:ascii="Calibri" w:hAnsi="Calibri" w:cs="Calibri"/>
                <w:sz w:val="22"/>
                <w:szCs w:val="22"/>
              </w:rPr>
              <w:t>Maria Dolores Alba Carranza</w:t>
            </w:r>
          </w:p>
          <w:p w14:paraId="563AABBA" w14:textId="598E4362" w:rsidR="00EA2269" w:rsidRDefault="00EA2269" w:rsidP="00EA22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563C1"/>
                <w:sz w:val="22"/>
                <w:szCs w:val="22"/>
                <w:u w:val="single"/>
              </w:rPr>
            </w:pPr>
            <w:hyperlink r:id="rId6" w:history="1">
              <w:r>
                <w:rPr>
                  <w:rStyle w:val="Hiperveza"/>
                  <w:rFonts w:ascii="Calibri" w:hAnsi="Calibri" w:cs="Calibri"/>
                  <w:sz w:val="22"/>
                  <w:szCs w:val="22"/>
                </w:rPr>
                <w:t>alba@icmse.csic.es</w:t>
              </w:r>
            </w:hyperlink>
            <w:r>
              <w:rPr>
                <w:rFonts w:ascii="Calibri" w:hAnsi="Calibri" w:cs="Calibri"/>
                <w:color w:val="0563C1"/>
                <w:sz w:val="22"/>
                <w:szCs w:val="22"/>
                <w:u w:val="single"/>
              </w:rPr>
              <w:t xml:space="preserve"> </w:t>
            </w:r>
          </w:p>
          <w:p w14:paraId="73C55D6A" w14:textId="77777777" w:rsidR="00E869CF" w:rsidRDefault="00E869CF" w:rsidP="007213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6D279576" w14:textId="77777777" w:rsidR="007213AB" w:rsidRDefault="007213AB"/>
    <w:sectPr w:rsidR="007213AB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44B2A8" w14:textId="77777777" w:rsidR="007D291A" w:rsidRDefault="007D291A" w:rsidP="007213AB">
      <w:pPr>
        <w:spacing w:before="0" w:after="0" w:line="240" w:lineRule="auto"/>
      </w:pPr>
      <w:r>
        <w:separator/>
      </w:r>
    </w:p>
  </w:endnote>
  <w:endnote w:type="continuationSeparator" w:id="0">
    <w:p w14:paraId="13C9065A" w14:textId="77777777" w:rsidR="007D291A" w:rsidRDefault="007D291A" w:rsidP="007213AB">
      <w:pPr>
        <w:spacing w:before="0" w:after="0" w:line="240" w:lineRule="auto"/>
      </w:pPr>
      <w:r>
        <w:continuationSeparator/>
      </w:r>
    </w:p>
  </w:endnote>
  <w:endnote w:type="continuationNotice" w:id="1">
    <w:p w14:paraId="416541E4" w14:textId="77777777" w:rsidR="007D291A" w:rsidRDefault="007D291A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256755" w14:textId="77777777" w:rsidR="007D291A" w:rsidRDefault="007D291A" w:rsidP="007213AB">
      <w:pPr>
        <w:spacing w:before="0" w:after="0" w:line="240" w:lineRule="auto"/>
      </w:pPr>
      <w:r>
        <w:separator/>
      </w:r>
    </w:p>
  </w:footnote>
  <w:footnote w:type="continuationSeparator" w:id="0">
    <w:p w14:paraId="3B608133" w14:textId="77777777" w:rsidR="007D291A" w:rsidRDefault="007D291A" w:rsidP="007213AB">
      <w:pPr>
        <w:spacing w:before="0" w:after="0" w:line="240" w:lineRule="auto"/>
      </w:pPr>
      <w:r>
        <w:continuationSeparator/>
      </w:r>
    </w:p>
  </w:footnote>
  <w:footnote w:type="continuationNotice" w:id="1">
    <w:p w14:paraId="1B064285" w14:textId="77777777" w:rsidR="007D291A" w:rsidRDefault="007D291A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95F8AE" w14:textId="63B69A32" w:rsidR="007213AB" w:rsidRDefault="007213AB">
    <w:pPr>
      <w:pStyle w:val="Zaglavlje"/>
    </w:pPr>
    <w:r>
      <w:rPr>
        <w:noProof/>
      </w:rPr>
      <w:drawing>
        <wp:inline distT="0" distB="0" distL="0" distR="0" wp14:anchorId="501B9F00" wp14:editId="52030C51">
          <wp:extent cx="5943600" cy="728980"/>
          <wp:effectExtent l="0" t="0" r="0" b="0"/>
          <wp:docPr id="1053953984" name="Picture 1053953984" descr="RIS Internship Programm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IS Internship Programm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7289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yMTAxMjE3BEJjAyUdpeDU4uLM/DyQAuNaAJXlFMEsAAAA"/>
  </w:docVars>
  <w:rsids>
    <w:rsidRoot w:val="007213AB"/>
    <w:rsid w:val="00016BA5"/>
    <w:rsid w:val="00136D59"/>
    <w:rsid w:val="0020711B"/>
    <w:rsid w:val="002467FC"/>
    <w:rsid w:val="002C37A4"/>
    <w:rsid w:val="002D675C"/>
    <w:rsid w:val="002F36B1"/>
    <w:rsid w:val="00351B66"/>
    <w:rsid w:val="00397377"/>
    <w:rsid w:val="0042575E"/>
    <w:rsid w:val="00442FEB"/>
    <w:rsid w:val="00476366"/>
    <w:rsid w:val="004836CD"/>
    <w:rsid w:val="004D2170"/>
    <w:rsid w:val="004F2797"/>
    <w:rsid w:val="004F6900"/>
    <w:rsid w:val="00533A4C"/>
    <w:rsid w:val="00533DC9"/>
    <w:rsid w:val="005B1845"/>
    <w:rsid w:val="005B2AF0"/>
    <w:rsid w:val="00655355"/>
    <w:rsid w:val="007213AB"/>
    <w:rsid w:val="007B6D71"/>
    <w:rsid w:val="007C5D3D"/>
    <w:rsid w:val="007D291A"/>
    <w:rsid w:val="008B493B"/>
    <w:rsid w:val="008D57D9"/>
    <w:rsid w:val="009A679F"/>
    <w:rsid w:val="009C54EC"/>
    <w:rsid w:val="009F49BD"/>
    <w:rsid w:val="00A215E0"/>
    <w:rsid w:val="00A45C3C"/>
    <w:rsid w:val="00A67111"/>
    <w:rsid w:val="00AF775B"/>
    <w:rsid w:val="00B1547A"/>
    <w:rsid w:val="00B41D6F"/>
    <w:rsid w:val="00B90508"/>
    <w:rsid w:val="00BB271F"/>
    <w:rsid w:val="00BC23F4"/>
    <w:rsid w:val="00BC6CCB"/>
    <w:rsid w:val="00C32B73"/>
    <w:rsid w:val="00C3762D"/>
    <w:rsid w:val="00CC483F"/>
    <w:rsid w:val="00CE39B3"/>
    <w:rsid w:val="00CF0E80"/>
    <w:rsid w:val="00D4340F"/>
    <w:rsid w:val="00DE0B6F"/>
    <w:rsid w:val="00E073FC"/>
    <w:rsid w:val="00E30C29"/>
    <w:rsid w:val="00E50E50"/>
    <w:rsid w:val="00E869CF"/>
    <w:rsid w:val="00EA2269"/>
    <w:rsid w:val="00EC45F6"/>
    <w:rsid w:val="00F81488"/>
    <w:rsid w:val="00F931B5"/>
    <w:rsid w:val="079DE206"/>
    <w:rsid w:val="142F8A6F"/>
    <w:rsid w:val="184AD867"/>
    <w:rsid w:val="25EC20AD"/>
    <w:rsid w:val="280ECCB4"/>
    <w:rsid w:val="2AC8DE7A"/>
    <w:rsid w:val="2E018BB9"/>
    <w:rsid w:val="2E03DB99"/>
    <w:rsid w:val="2F697C3E"/>
    <w:rsid w:val="2FAAD84B"/>
    <w:rsid w:val="333944CE"/>
    <w:rsid w:val="4057CEAC"/>
    <w:rsid w:val="4126127C"/>
    <w:rsid w:val="5D99F16B"/>
    <w:rsid w:val="5E6D4975"/>
    <w:rsid w:val="7EFEFD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699B6D"/>
  <w15:chartTrackingRefBased/>
  <w15:docId w15:val="{529A5D0E-993B-4514-B623-F950D90FA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13AB"/>
  </w:style>
  <w:style w:type="paragraph" w:styleId="Naslov1">
    <w:name w:val="heading 1"/>
    <w:basedOn w:val="Normal"/>
    <w:next w:val="Normal"/>
    <w:link w:val="Naslov1Char"/>
    <w:uiPriority w:val="9"/>
    <w:qFormat/>
    <w:rsid w:val="007213AB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Naslov2">
    <w:name w:val="heading 2"/>
    <w:basedOn w:val="Normal"/>
    <w:next w:val="Normal"/>
    <w:link w:val="Naslov2Char"/>
    <w:uiPriority w:val="9"/>
    <w:unhideWhenUsed/>
    <w:qFormat/>
    <w:rsid w:val="007213AB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Naslov3">
    <w:name w:val="heading 3"/>
    <w:basedOn w:val="Normal"/>
    <w:next w:val="Normal"/>
    <w:link w:val="Naslov3Char"/>
    <w:uiPriority w:val="9"/>
    <w:semiHidden/>
    <w:unhideWhenUsed/>
    <w:qFormat/>
    <w:rsid w:val="007213AB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Naslov4">
    <w:name w:val="heading 4"/>
    <w:basedOn w:val="Normal"/>
    <w:next w:val="Normal"/>
    <w:link w:val="Naslov4Char"/>
    <w:uiPriority w:val="9"/>
    <w:semiHidden/>
    <w:unhideWhenUsed/>
    <w:qFormat/>
    <w:rsid w:val="007213AB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Naslov5">
    <w:name w:val="heading 5"/>
    <w:basedOn w:val="Normal"/>
    <w:next w:val="Normal"/>
    <w:link w:val="Naslov5Char"/>
    <w:uiPriority w:val="9"/>
    <w:semiHidden/>
    <w:unhideWhenUsed/>
    <w:qFormat/>
    <w:rsid w:val="007213AB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Naslov6">
    <w:name w:val="heading 6"/>
    <w:basedOn w:val="Normal"/>
    <w:next w:val="Normal"/>
    <w:link w:val="Naslov6Char"/>
    <w:uiPriority w:val="9"/>
    <w:semiHidden/>
    <w:unhideWhenUsed/>
    <w:qFormat/>
    <w:rsid w:val="007213AB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Naslov7">
    <w:name w:val="heading 7"/>
    <w:basedOn w:val="Normal"/>
    <w:next w:val="Normal"/>
    <w:link w:val="Naslov7Char"/>
    <w:uiPriority w:val="9"/>
    <w:semiHidden/>
    <w:unhideWhenUsed/>
    <w:qFormat/>
    <w:rsid w:val="007213AB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Naslov8">
    <w:name w:val="heading 8"/>
    <w:basedOn w:val="Normal"/>
    <w:next w:val="Normal"/>
    <w:link w:val="Naslov8Char"/>
    <w:uiPriority w:val="9"/>
    <w:semiHidden/>
    <w:unhideWhenUsed/>
    <w:qFormat/>
    <w:rsid w:val="007213AB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Naslov9">
    <w:name w:val="heading 9"/>
    <w:basedOn w:val="Normal"/>
    <w:next w:val="Normal"/>
    <w:link w:val="Naslov9Char"/>
    <w:uiPriority w:val="9"/>
    <w:semiHidden/>
    <w:unhideWhenUsed/>
    <w:qFormat/>
    <w:rsid w:val="007213AB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7213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7213AB"/>
    <w:rPr>
      <w:lang w:val="hr-HR"/>
    </w:rPr>
  </w:style>
  <w:style w:type="paragraph" w:styleId="Podnoje">
    <w:name w:val="footer"/>
    <w:basedOn w:val="Normal"/>
    <w:link w:val="PodnojeChar"/>
    <w:uiPriority w:val="99"/>
    <w:unhideWhenUsed/>
    <w:rsid w:val="007213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7213AB"/>
    <w:rPr>
      <w:lang w:val="hr-HR"/>
    </w:rPr>
  </w:style>
  <w:style w:type="table" w:styleId="Reetkatablice">
    <w:name w:val="Table Grid"/>
    <w:basedOn w:val="Obinatablica"/>
    <w:uiPriority w:val="39"/>
    <w:rsid w:val="007213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ivopisnatablica7-isticanje6">
    <w:name w:val="Grid Table 7 Colorful Accent 6"/>
    <w:basedOn w:val="Obinatablica"/>
    <w:uiPriority w:val="52"/>
    <w:rsid w:val="007213AB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Naslov1Char">
    <w:name w:val="Naslov 1 Char"/>
    <w:basedOn w:val="Zadanifontodlomka"/>
    <w:link w:val="Naslov1"/>
    <w:uiPriority w:val="9"/>
    <w:rsid w:val="007213AB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character" w:customStyle="1" w:styleId="Naslov2Char">
    <w:name w:val="Naslov 2 Char"/>
    <w:basedOn w:val="Zadanifontodlomka"/>
    <w:link w:val="Naslov2"/>
    <w:uiPriority w:val="9"/>
    <w:rsid w:val="007213AB"/>
    <w:rPr>
      <w:caps/>
      <w:spacing w:val="15"/>
      <w:shd w:val="clear" w:color="auto" w:fill="D9E2F3" w:themeFill="accent1" w:themeFillTint="33"/>
    </w:rPr>
  </w:style>
  <w:style w:type="character" w:customStyle="1" w:styleId="Naslov3Char">
    <w:name w:val="Naslov 3 Char"/>
    <w:basedOn w:val="Zadanifontodlomka"/>
    <w:link w:val="Naslov3"/>
    <w:uiPriority w:val="9"/>
    <w:semiHidden/>
    <w:rsid w:val="007213AB"/>
    <w:rPr>
      <w:caps/>
      <w:color w:val="1F3763" w:themeColor="accent1" w:themeShade="7F"/>
      <w:spacing w:val="15"/>
    </w:rPr>
  </w:style>
  <w:style w:type="character" w:customStyle="1" w:styleId="Naslov4Char">
    <w:name w:val="Naslov 4 Char"/>
    <w:basedOn w:val="Zadanifontodlomka"/>
    <w:link w:val="Naslov4"/>
    <w:uiPriority w:val="9"/>
    <w:semiHidden/>
    <w:rsid w:val="007213AB"/>
    <w:rPr>
      <w:caps/>
      <w:color w:val="2F5496" w:themeColor="accent1" w:themeShade="BF"/>
      <w:spacing w:val="10"/>
    </w:rPr>
  </w:style>
  <w:style w:type="character" w:customStyle="1" w:styleId="Naslov5Char">
    <w:name w:val="Naslov 5 Char"/>
    <w:basedOn w:val="Zadanifontodlomka"/>
    <w:link w:val="Naslov5"/>
    <w:uiPriority w:val="9"/>
    <w:semiHidden/>
    <w:rsid w:val="007213AB"/>
    <w:rPr>
      <w:caps/>
      <w:color w:val="2F5496" w:themeColor="accent1" w:themeShade="BF"/>
      <w:spacing w:val="10"/>
    </w:rPr>
  </w:style>
  <w:style w:type="character" w:customStyle="1" w:styleId="Naslov6Char">
    <w:name w:val="Naslov 6 Char"/>
    <w:basedOn w:val="Zadanifontodlomka"/>
    <w:link w:val="Naslov6"/>
    <w:uiPriority w:val="9"/>
    <w:semiHidden/>
    <w:rsid w:val="007213AB"/>
    <w:rPr>
      <w:caps/>
      <w:color w:val="2F5496" w:themeColor="accent1" w:themeShade="BF"/>
      <w:spacing w:val="10"/>
    </w:rPr>
  </w:style>
  <w:style w:type="character" w:customStyle="1" w:styleId="Naslov7Char">
    <w:name w:val="Naslov 7 Char"/>
    <w:basedOn w:val="Zadanifontodlomka"/>
    <w:link w:val="Naslov7"/>
    <w:uiPriority w:val="9"/>
    <w:semiHidden/>
    <w:rsid w:val="007213AB"/>
    <w:rPr>
      <w:caps/>
      <w:color w:val="2F5496" w:themeColor="accent1" w:themeShade="BF"/>
      <w:spacing w:val="10"/>
    </w:rPr>
  </w:style>
  <w:style w:type="character" w:customStyle="1" w:styleId="Naslov8Char">
    <w:name w:val="Naslov 8 Char"/>
    <w:basedOn w:val="Zadanifontodlomka"/>
    <w:link w:val="Naslov8"/>
    <w:uiPriority w:val="9"/>
    <w:semiHidden/>
    <w:rsid w:val="007213AB"/>
    <w:rPr>
      <w:caps/>
      <w:spacing w:val="10"/>
      <w:sz w:val="18"/>
      <w:szCs w:val="18"/>
    </w:rPr>
  </w:style>
  <w:style w:type="character" w:customStyle="1" w:styleId="Naslov9Char">
    <w:name w:val="Naslov 9 Char"/>
    <w:basedOn w:val="Zadanifontodlomka"/>
    <w:link w:val="Naslov9"/>
    <w:uiPriority w:val="9"/>
    <w:semiHidden/>
    <w:rsid w:val="007213AB"/>
    <w:rPr>
      <w:i/>
      <w:iCs/>
      <w:caps/>
      <w:spacing w:val="10"/>
      <w:sz w:val="18"/>
      <w:szCs w:val="18"/>
    </w:rPr>
  </w:style>
  <w:style w:type="paragraph" w:styleId="Opisslike">
    <w:name w:val="caption"/>
    <w:basedOn w:val="Normal"/>
    <w:next w:val="Normal"/>
    <w:uiPriority w:val="35"/>
    <w:semiHidden/>
    <w:unhideWhenUsed/>
    <w:qFormat/>
    <w:rsid w:val="007213AB"/>
    <w:rPr>
      <w:b/>
      <w:bCs/>
      <w:color w:val="2F5496" w:themeColor="accent1" w:themeShade="BF"/>
      <w:sz w:val="16"/>
      <w:szCs w:val="16"/>
    </w:rPr>
  </w:style>
  <w:style w:type="paragraph" w:styleId="Naslov">
    <w:name w:val="Title"/>
    <w:basedOn w:val="Normal"/>
    <w:next w:val="Normal"/>
    <w:link w:val="NaslovChar"/>
    <w:uiPriority w:val="10"/>
    <w:qFormat/>
    <w:rsid w:val="007213AB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NaslovChar">
    <w:name w:val="Naslov Char"/>
    <w:basedOn w:val="Zadanifontodlomka"/>
    <w:link w:val="Naslov"/>
    <w:uiPriority w:val="10"/>
    <w:rsid w:val="007213AB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Podnaslov">
    <w:name w:val="Subtitle"/>
    <w:basedOn w:val="Normal"/>
    <w:next w:val="Normal"/>
    <w:link w:val="PodnaslovChar"/>
    <w:uiPriority w:val="11"/>
    <w:qFormat/>
    <w:rsid w:val="007213AB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PodnaslovChar">
    <w:name w:val="Podnaslov Char"/>
    <w:basedOn w:val="Zadanifontodlomka"/>
    <w:link w:val="Podnaslov"/>
    <w:uiPriority w:val="11"/>
    <w:rsid w:val="007213AB"/>
    <w:rPr>
      <w:caps/>
      <w:color w:val="595959" w:themeColor="text1" w:themeTint="A6"/>
      <w:spacing w:val="10"/>
      <w:sz w:val="21"/>
      <w:szCs w:val="21"/>
    </w:rPr>
  </w:style>
  <w:style w:type="character" w:styleId="Naglaeno">
    <w:name w:val="Strong"/>
    <w:uiPriority w:val="22"/>
    <w:qFormat/>
    <w:rsid w:val="007213AB"/>
    <w:rPr>
      <w:b/>
      <w:bCs/>
    </w:rPr>
  </w:style>
  <w:style w:type="character" w:styleId="Istaknuto">
    <w:name w:val="Emphasis"/>
    <w:uiPriority w:val="20"/>
    <w:qFormat/>
    <w:rsid w:val="007213AB"/>
    <w:rPr>
      <w:caps/>
      <w:color w:val="1F3763" w:themeColor="accent1" w:themeShade="7F"/>
      <w:spacing w:val="5"/>
    </w:rPr>
  </w:style>
  <w:style w:type="paragraph" w:styleId="Bezproreda">
    <w:name w:val="No Spacing"/>
    <w:uiPriority w:val="1"/>
    <w:qFormat/>
    <w:rsid w:val="007213AB"/>
    <w:pPr>
      <w:spacing w:after="0" w:line="240" w:lineRule="auto"/>
    </w:pPr>
  </w:style>
  <w:style w:type="paragraph" w:styleId="Citat">
    <w:name w:val="Quote"/>
    <w:basedOn w:val="Normal"/>
    <w:next w:val="Normal"/>
    <w:link w:val="CitatChar"/>
    <w:uiPriority w:val="29"/>
    <w:qFormat/>
    <w:rsid w:val="007213AB"/>
    <w:rPr>
      <w:i/>
      <w:iCs/>
      <w:sz w:val="24"/>
      <w:szCs w:val="24"/>
    </w:rPr>
  </w:style>
  <w:style w:type="character" w:customStyle="1" w:styleId="CitatChar">
    <w:name w:val="Citat Char"/>
    <w:basedOn w:val="Zadanifontodlomka"/>
    <w:link w:val="Citat"/>
    <w:uiPriority w:val="29"/>
    <w:rsid w:val="007213AB"/>
    <w:rPr>
      <w:i/>
      <w:iCs/>
      <w:sz w:val="24"/>
      <w:szCs w:val="24"/>
    </w:rPr>
  </w:style>
  <w:style w:type="paragraph" w:styleId="Naglaencitat">
    <w:name w:val="Intense Quote"/>
    <w:basedOn w:val="Normal"/>
    <w:next w:val="Normal"/>
    <w:link w:val="NaglaencitatChar"/>
    <w:uiPriority w:val="30"/>
    <w:qFormat/>
    <w:rsid w:val="007213AB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NaglaencitatChar">
    <w:name w:val="Naglašen citat Char"/>
    <w:basedOn w:val="Zadanifontodlomka"/>
    <w:link w:val="Naglaencitat"/>
    <w:uiPriority w:val="30"/>
    <w:rsid w:val="007213AB"/>
    <w:rPr>
      <w:color w:val="4472C4" w:themeColor="accent1"/>
      <w:sz w:val="24"/>
      <w:szCs w:val="24"/>
    </w:rPr>
  </w:style>
  <w:style w:type="character" w:styleId="Neupadljivoisticanje">
    <w:name w:val="Subtle Emphasis"/>
    <w:uiPriority w:val="19"/>
    <w:qFormat/>
    <w:rsid w:val="007213AB"/>
    <w:rPr>
      <w:i/>
      <w:iCs/>
      <w:color w:val="1F3763" w:themeColor="accent1" w:themeShade="7F"/>
    </w:rPr>
  </w:style>
  <w:style w:type="character" w:styleId="Jakoisticanje">
    <w:name w:val="Intense Emphasis"/>
    <w:uiPriority w:val="21"/>
    <w:qFormat/>
    <w:rsid w:val="007213AB"/>
    <w:rPr>
      <w:b/>
      <w:bCs/>
      <w:caps/>
      <w:color w:val="1F3763" w:themeColor="accent1" w:themeShade="7F"/>
      <w:spacing w:val="10"/>
    </w:rPr>
  </w:style>
  <w:style w:type="character" w:styleId="Neupadljivareferenca">
    <w:name w:val="Subtle Reference"/>
    <w:uiPriority w:val="31"/>
    <w:qFormat/>
    <w:rsid w:val="007213AB"/>
    <w:rPr>
      <w:b/>
      <w:bCs/>
      <w:color w:val="4472C4" w:themeColor="accent1"/>
    </w:rPr>
  </w:style>
  <w:style w:type="character" w:styleId="Istaknutareferenca">
    <w:name w:val="Intense Reference"/>
    <w:uiPriority w:val="32"/>
    <w:qFormat/>
    <w:rsid w:val="007213AB"/>
    <w:rPr>
      <w:b/>
      <w:bCs/>
      <w:i/>
      <w:iCs/>
      <w:caps/>
      <w:color w:val="4472C4" w:themeColor="accent1"/>
    </w:rPr>
  </w:style>
  <w:style w:type="character" w:styleId="Naslovknjige">
    <w:name w:val="Book Title"/>
    <w:uiPriority w:val="33"/>
    <w:qFormat/>
    <w:rsid w:val="007213AB"/>
    <w:rPr>
      <w:b/>
      <w:bCs/>
      <w:i/>
      <w:iCs/>
      <w:spacing w:val="0"/>
    </w:rPr>
  </w:style>
  <w:style w:type="paragraph" w:styleId="TOCNaslov">
    <w:name w:val="TOC Heading"/>
    <w:basedOn w:val="Naslov1"/>
    <w:next w:val="Normal"/>
    <w:uiPriority w:val="39"/>
    <w:semiHidden/>
    <w:unhideWhenUsed/>
    <w:qFormat/>
    <w:rsid w:val="007213AB"/>
    <w:pPr>
      <w:outlineLvl w:val="9"/>
    </w:pPr>
  </w:style>
  <w:style w:type="paragraph" w:styleId="Revizija">
    <w:name w:val="Revision"/>
    <w:hidden/>
    <w:uiPriority w:val="99"/>
    <w:semiHidden/>
    <w:rsid w:val="00BC6CCB"/>
    <w:pPr>
      <w:spacing w:before="0" w:after="0" w:line="240" w:lineRule="auto"/>
    </w:pPr>
  </w:style>
  <w:style w:type="paragraph" w:styleId="Tekstkomentara">
    <w:name w:val="annotation text"/>
    <w:basedOn w:val="Normal"/>
    <w:link w:val="TekstkomentaraChar"/>
    <w:uiPriority w:val="99"/>
    <w:semiHidden/>
    <w:unhideWhenUsed/>
    <w:pPr>
      <w:spacing w:line="240" w:lineRule="auto"/>
    </w:pPr>
  </w:style>
  <w:style w:type="character" w:customStyle="1" w:styleId="TekstkomentaraChar">
    <w:name w:val="Tekst komentara Char"/>
    <w:basedOn w:val="Zadanifontodlomka"/>
    <w:link w:val="Tekstkomentara"/>
    <w:uiPriority w:val="99"/>
    <w:semiHidden/>
  </w:style>
  <w:style w:type="character" w:styleId="Referencakomentara">
    <w:name w:val="annotation reference"/>
    <w:basedOn w:val="Zadanifontodlomka"/>
    <w:uiPriority w:val="99"/>
    <w:semiHidden/>
    <w:unhideWhenUsed/>
    <w:rPr>
      <w:sz w:val="16"/>
      <w:szCs w:val="16"/>
    </w:rPr>
  </w:style>
  <w:style w:type="character" w:styleId="Hiperveza">
    <w:name w:val="Hyperlink"/>
    <w:basedOn w:val="Zadanifontodlomka"/>
    <w:uiPriority w:val="99"/>
    <w:semiHidden/>
    <w:unhideWhenUsed/>
    <w:rsid w:val="00EA2269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66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9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9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7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lba@icmse.csic.es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79</Words>
  <Characters>1595</Characters>
  <Application>Microsoft Office Word</Application>
  <DocSecurity>0</DocSecurity>
  <Lines>13</Lines>
  <Paragraphs>3</Paragraphs>
  <ScaleCrop>false</ScaleCrop>
  <Company/>
  <LinksUpToDate>false</LinksUpToDate>
  <CharactersWithSpaces>1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ita Šoštarić</dc:creator>
  <cp:keywords/>
  <dc:description/>
  <cp:lastModifiedBy>Kristina Koret</cp:lastModifiedBy>
  <cp:revision>5</cp:revision>
  <dcterms:created xsi:type="dcterms:W3CDTF">2023-09-22T07:21:00Z</dcterms:created>
  <dcterms:modified xsi:type="dcterms:W3CDTF">2023-09-27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28bd3402ed639adeda77a80665a5956638390fc7a74f0ac11afbf1bf2388b3</vt:lpwstr>
  </property>
</Properties>
</file>